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5" w:name="Xb614b33caac725ada1fecbf1b0e6608c3b9cc16"/>
    <w:p>
      <w:pPr>
        <w:pStyle w:val="Heading1"/>
      </w:pPr>
      <w:r>
        <w:t xml:space="preserve">Cover Letter for Social Worker Position in Vietnam Ho Chi Minh City</w:t>
      </w:r>
    </w:p>
    <w:p>
      <w:pPr>
        <w:pStyle w:val="FirstParagraph"/>
      </w:pPr>
      <w:r>
        <w:t xml:space="preserve">Dear [Hiring Manager's Name],</w:t>
      </w:r>
    </w:p>
    <w:p>
      <w:pPr>
        <w:pStyle w:val="BodyText"/>
      </w:pPr>
      <w:r>
        <w:t xml:space="preserve">I am writing to express my strong interest in the Social Worker position at your organization in Vietnam Ho Chi Minh City. As a dedicated professional with a passion for empowering communities and addressing social inequalities, I am eager to contribute my skills and experience to support the vital work of your team. Ho Chi Minh City, as one of Vietnam's most dynamic urban centers, presents unique challenges and opportunities for social workers to make a meaningful impact. This cover letter outlines my qualifications, experiences, and commitment to advancing the well-being of individuals and families in this vibrant city.</w:t>
      </w:r>
    </w:p>
    <w:bookmarkStart w:id="20" w:name="background-and-professional-journey"/>
    <w:p>
      <w:pPr>
        <w:pStyle w:val="Heading2"/>
      </w:pPr>
      <w:r>
        <w:t xml:space="preserve">Background and Professional Journey</w:t>
      </w:r>
    </w:p>
    <w:p>
      <w:pPr>
        <w:pStyle w:val="FirstParagraph"/>
      </w:pPr>
      <w:r>
        <w:t xml:space="preserve">With over [X years] of experience in social work, I have developed a deep understanding of the complexities involved in supporting vulnerable populations. My career has been guided by a core belief that every individual deserves access to resources, dignity, and opportunities to thrive. As a Social Worker, I have worked with diverse communities across different cultural and socioeconomic backgrounds, honing my ability to adapt strategies to meet local needs. This experience has prepared me to contribute effectively to the mission of your organization in Vietnam Ho Chi Minh City.</w:t>
      </w:r>
    </w:p>
    <w:p>
      <w:pPr>
        <w:pStyle w:val="BodyText"/>
      </w:pPr>
      <w:r>
        <w:t xml:space="preserve">My academic foundation in Social Work from [Your University] provided me with a strong theoretical base, while hands-on internships and fieldwork allowed me to apply these principles in real-world settings. I have specialized in areas such as case management, community development, and crisis intervention, which are critical for addressing the challenges faced by residents of Ho Chi Minh City. Whether working with at-risk youth, elderly populations, or families experiencing poverty, I prioritize empathy, cultural sensitivity, and a client-centered approach.</w:t>
      </w:r>
    </w:p>
    <w:bookmarkEnd w:id="20"/>
    <w:bookmarkStart w:id="21" w:name="X0d84e4f968a0c9a65735badbeb94df6f0c8c203"/>
    <w:p>
      <w:pPr>
        <w:pStyle w:val="Heading2"/>
      </w:pPr>
      <w:r>
        <w:t xml:space="preserve">Understanding the Unique Context of Vietnam Ho Chi Minh City</w:t>
      </w:r>
    </w:p>
    <w:p>
      <w:pPr>
        <w:pStyle w:val="FirstParagraph"/>
      </w:pPr>
      <w:r>
        <w:t xml:space="preserve">Vietnam Ho Chi Minh City is a city of contrasts—where rapid urbanization and economic growth coexist with significant social disparities. As a Social Worker in this environment, it is essential to navigate these complexities with both compassion and strategic thinking. My research and professional development have focused on understanding the specific needs of Vietnamese communities, including issues such as access to education, healthcare disparities, and the impact of migration on family structures.</w:t>
      </w:r>
    </w:p>
    <w:p>
      <w:pPr>
        <w:pStyle w:val="BodyText"/>
      </w:pPr>
      <w:r>
        <w:t xml:space="preserve">Having studied Vietnamese culture and social systems during my academic training, I am well-equipped to engage with local populations in a respectful and effective manner. For instance, I have collaborated with NGOs in [Country/Region] to design programs that address food insecurity and mental health support for low-income families—skills I believe are directly applicable to the context of Ho Chi Minh City. Additionally, my fluency in [language, if applicable] and willingness to learn Vietnamese will enable me to communicate effectively with clients and colleagues alike.</w:t>
      </w:r>
    </w:p>
    <w:bookmarkEnd w:id="21"/>
    <w:bookmarkStart w:id="22" w:name="key-skills-and-qualifications"/>
    <w:p>
      <w:pPr>
        <w:pStyle w:val="Heading2"/>
      </w:pPr>
      <w:r>
        <w:t xml:space="preserve">Key Skills and Qualifications</w:t>
      </w:r>
    </w:p>
    <w:p>
      <w:pPr>
        <w:pStyle w:val="FirstParagraph"/>
      </w:pPr>
      <w:r>
        <w:t xml:space="preserve">My qualifications as a Social Worker include a strong ability to assess client needs, develop individualized care plans, and connect individuals with appropriate resources. I am adept at navigating public systems such as healthcare, housing, and education to advocate for my clients’ rights. In previous roles, I have successfully coordinated community outreach programs that increased access to essential services for marginalized groups.</w:t>
      </w:r>
    </w:p>
    <w:p>
      <w:pPr>
        <w:pStyle w:val="BodyText"/>
      </w:pPr>
      <w:r>
        <w:t xml:space="preserve">One of my most significant accomplishments was leading a project in [Previous Location] that provided vocational training and job placement support to underprivileged youth. This initiative not only improved participants’ financial stability but also fostered a sense of purpose and self-reliance. I believe similar initiatives could be transformative in Ho Chi Minh City, where many young people face barriers to education and employment due to systemic inequalities.</w:t>
      </w:r>
    </w:p>
    <w:p>
      <w:pPr>
        <w:pStyle w:val="BodyText"/>
      </w:pPr>
      <w:r>
        <w:t xml:space="preserve">Additionally, I bring strong interpersonal skills, including active listening, conflict resolution, and cultural competence. These attributes are crucial for building trust with clients and collaborating with multidisciplinary teams. I am also proficient in using social work software and data management tools to track client progress and ensure compliance with ethical standards.</w:t>
      </w:r>
    </w:p>
    <w:bookmarkEnd w:id="22"/>
    <w:bookmarkStart w:id="23" w:name="commitment-to-community-development"/>
    <w:p>
      <w:pPr>
        <w:pStyle w:val="Heading2"/>
      </w:pPr>
      <w:r>
        <w:t xml:space="preserve">Commitment to Community Development</w:t>
      </w:r>
    </w:p>
    <w:p>
      <w:pPr>
        <w:pStyle w:val="FirstParagraph"/>
      </w:pPr>
      <w:r>
        <w:t xml:space="preserve">Vietnam Ho Chi Minh City is a city of opportunity, but it also requires ongoing efforts to ensure that no one is left behind. As a Social Worker, I am passionate about promoting social justice and equity through grassroots initiatives. For example, I have volunteered with organizations that provide mental health support to refugees and disaster survivors—experiences that have deepened my understanding of resilience and the importance of community-based solutions.</w:t>
      </w:r>
    </w:p>
    <w:p>
      <w:pPr>
        <w:pStyle w:val="BodyText"/>
      </w:pPr>
      <w:r>
        <w:t xml:space="preserve">I am particularly drawn to your organization’s focus on [specific mission or program, if known], as it aligns closely with my values. I am confident that my background in [specific area, e.g., trauma counseling, policy advocacy] can complement your team’s efforts to create sustainable change. Furthermore, I am eager to contribute to the development of culturally responsive programs that address the unique challenges faced by Ho Chi Minh City’s diverse population.</w:t>
      </w:r>
    </w:p>
    <w:bookmarkEnd w:id="23"/>
    <w:bookmarkStart w:id="24" w:name="conclusion"/>
    <w:p>
      <w:pPr>
        <w:pStyle w:val="Heading2"/>
      </w:pPr>
      <w:r>
        <w:t xml:space="preserve">Conclusion</w:t>
      </w:r>
    </w:p>
    <w:p>
      <w:pPr>
        <w:pStyle w:val="FirstParagraph"/>
      </w:pPr>
      <w:r>
        <w:t xml:space="preserve">In conclusion, I am enthusiastic about the opportunity to join your organization as a Social Worker in Vietnam Ho Chi Minh City. My combination of professional experience, cultural awareness, and dedication to social justice makes me well-suited to contribute to your mission. I would welcome the chance to discuss how my skills and vision align with your goals. Thank you for considering my application, and I look forward to the possibility of working together to make a difference in this incredible city.</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cial Worker in Ho Chi Minh City</dc:title>
  <dc:creator/>
  <cp:keywords/>
  <dcterms:created xsi:type="dcterms:W3CDTF">2026-07-24T18:05:25Z</dcterms:created>
  <dcterms:modified xsi:type="dcterms:W3CDTF">2026-07-24T18:05:25Z</dcterms:modified>
</cp:coreProperties>
</file>

<file path=docProps/custom.xml><?xml version="1.0" encoding="utf-8"?>
<Properties xmlns="http://schemas.openxmlformats.org/officeDocument/2006/custom-properties" xmlns:vt="http://schemas.openxmlformats.org/officeDocument/2006/docPropsVTypes"/>
</file>